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6850442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005724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334000" cy="739290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22770" cy="2877953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287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822256" cy="5380522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38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876311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075981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03520" cy="4629751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62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4095515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4589892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183918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3917482" cy="2502568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2810576" cy="2483317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2483317" cy="2531444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4166162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610501" cy="7401827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74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5242464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072513" cy="4774130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4132529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4841507" cy="4841507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2049328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Дудырев Г. А. НПИбд-01-22</dc:creator>
  <dc:language>ru-RU</dc:language>
  <cp:keywords/>
  <dcterms:created xsi:type="dcterms:W3CDTF">2022-12-15T19:00:21Z</dcterms:created>
  <dcterms:modified xsi:type="dcterms:W3CDTF">2022-12-15T19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